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45AD9" w14:textId="189D1DA9" w:rsidR="005A7B50" w:rsidRDefault="005A7B50" w:rsidP="005A7B50">
      <w:pPr>
        <w:jc w:val="center"/>
        <w:rPr>
          <w:b/>
          <w:bCs/>
          <w:sz w:val="30"/>
          <w:szCs w:val="30"/>
        </w:rPr>
      </w:pPr>
      <w:r w:rsidRPr="006012F3">
        <w:rPr>
          <w:b/>
          <w:bCs/>
          <w:sz w:val="30"/>
          <w:szCs w:val="30"/>
        </w:rPr>
        <w:t xml:space="preserve">BÁO CÁO BÀI TẬP TUẦN </w:t>
      </w:r>
      <w:r>
        <w:rPr>
          <w:b/>
          <w:bCs/>
          <w:sz w:val="30"/>
          <w:szCs w:val="30"/>
        </w:rPr>
        <w:t>IV</w:t>
      </w:r>
      <w:r w:rsidRPr="006012F3">
        <w:rPr>
          <w:b/>
          <w:bCs/>
          <w:sz w:val="30"/>
          <w:szCs w:val="30"/>
        </w:rPr>
        <w:t xml:space="preserve"> VỚI </w:t>
      </w:r>
      <w:r>
        <w:rPr>
          <w:b/>
          <w:bCs/>
          <w:sz w:val="30"/>
          <w:szCs w:val="30"/>
        </w:rPr>
        <w:t>ESP32</w:t>
      </w:r>
    </w:p>
    <w:p w14:paraId="635DEE0D" w14:textId="77777777" w:rsidR="005A7B50" w:rsidRDefault="005A7B50" w:rsidP="005A7B50">
      <w:pPr>
        <w:rPr>
          <w:b/>
          <w:bCs/>
          <w:sz w:val="26"/>
          <w:szCs w:val="26"/>
        </w:rPr>
      </w:pPr>
      <w:proofErr w:type="spellStart"/>
      <w:r w:rsidRPr="005A42E9">
        <w:rPr>
          <w:b/>
          <w:bCs/>
          <w:sz w:val="26"/>
          <w:szCs w:val="26"/>
        </w:rPr>
        <w:t>Họ</w:t>
      </w:r>
      <w:proofErr w:type="spellEnd"/>
      <w:r w:rsidRPr="005A42E9">
        <w:rPr>
          <w:b/>
          <w:bCs/>
          <w:sz w:val="26"/>
          <w:szCs w:val="26"/>
        </w:rPr>
        <w:t xml:space="preserve"> </w:t>
      </w:r>
      <w:proofErr w:type="spellStart"/>
      <w:r w:rsidRPr="005A42E9">
        <w:rPr>
          <w:b/>
          <w:bCs/>
          <w:sz w:val="26"/>
          <w:szCs w:val="26"/>
        </w:rPr>
        <w:t>và</w:t>
      </w:r>
      <w:proofErr w:type="spellEnd"/>
      <w:r w:rsidRPr="005A42E9">
        <w:rPr>
          <w:b/>
          <w:bCs/>
          <w:sz w:val="26"/>
          <w:szCs w:val="26"/>
        </w:rPr>
        <w:t xml:space="preserve"> </w:t>
      </w:r>
      <w:proofErr w:type="spellStart"/>
      <w:r w:rsidRPr="005A42E9">
        <w:rPr>
          <w:b/>
          <w:bCs/>
          <w:sz w:val="26"/>
          <w:szCs w:val="26"/>
        </w:rPr>
        <w:t>tên</w:t>
      </w:r>
      <w:proofErr w:type="spellEnd"/>
      <w:r w:rsidRPr="005A42E9">
        <w:rPr>
          <w:b/>
          <w:bCs/>
          <w:sz w:val="26"/>
          <w:szCs w:val="26"/>
        </w:rPr>
        <w:t>: Lê Anh Vũ 20200673</w:t>
      </w:r>
    </w:p>
    <w:p w14:paraId="258263E8" w14:textId="77777777" w:rsidR="005A7B50" w:rsidRDefault="005A7B50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Khai </w:t>
      </w:r>
      <w:proofErr w:type="spellStart"/>
      <w:r>
        <w:rPr>
          <w:b/>
          <w:bCs/>
          <w:sz w:val="26"/>
          <w:szCs w:val="26"/>
        </w:rPr>
        <w:t>báo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ư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i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ị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hở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ạo</w:t>
      </w:r>
      <w:proofErr w:type="spellEnd"/>
      <w:r>
        <w:rPr>
          <w:b/>
          <w:bCs/>
          <w:sz w:val="26"/>
          <w:szCs w:val="26"/>
        </w:rPr>
        <w:t>.</w:t>
      </w:r>
    </w:p>
    <w:p w14:paraId="16ECC6A2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LiquidCrystal_I2C.h&gt;</w:t>
      </w:r>
    </w:p>
    <w:p w14:paraId="148CF10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DHTesp.h</w:t>
      </w:r>
      <w:proofErr w:type="spell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</w:p>
    <w:p w14:paraId="7E07212F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iquidCrystal_I2C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x27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290F624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DHT_PIN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5</w:t>
      </w:r>
    </w:p>
    <w:p w14:paraId="3E3FBCD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LED_PIN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6</w:t>
      </w:r>
    </w:p>
    <w:p w14:paraId="2E3C3E07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PIR_PIN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3</w:t>
      </w:r>
    </w:p>
    <w:p w14:paraId="582455AD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esp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031CC3BB" w14:textId="08460CCD" w:rsid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Khở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ạo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i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ị</w:t>
      </w:r>
      <w:proofErr w:type="spellEnd"/>
    </w:p>
    <w:p w14:paraId="5E09363B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22726035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ut your setup code here, to run once:</w:t>
      </w:r>
    </w:p>
    <w:p w14:paraId="18E1A4E0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HT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HTesp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: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22);</w:t>
      </w:r>
    </w:p>
    <w:p w14:paraId="237EF420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OUTPUT);</w:t>
      </w:r>
    </w:p>
    <w:p w14:paraId="586845CB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IR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INPUT);</w:t>
      </w:r>
    </w:p>
    <w:p w14:paraId="334A523E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0A62150E" w14:textId="45667FEA" w:rsidR="00072D1B" w:rsidRPr="00F27A41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ò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ặp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ể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ể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ị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dữ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ê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ục</w:t>
      </w:r>
      <w:proofErr w:type="spellEnd"/>
    </w:p>
    <w:p w14:paraId="5E9EE7A7" w14:textId="77777777" w:rsidR="00072D1B" w:rsidRPr="00072D1B" w:rsidRDefault="00072D1B" w:rsidP="00072D1B">
      <w:pPr>
        <w:pStyle w:val="oancuaDanhsac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;</w:t>
      </w:r>
      <w:proofErr w:type="gramEnd"/>
    </w:p>
    <w:p w14:paraId="1129E77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o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0FA13BA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ut your main code here, to run repeatedly:</w:t>
      </w:r>
    </w:p>
    <w:p w14:paraId="377A992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it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// initialize the lcd</w:t>
      </w:r>
    </w:p>
    <w:p w14:paraId="7552A0C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rint a message to the LCD.</w:t>
      </w:r>
    </w:p>
    <w:p w14:paraId="7DEE8E7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acklight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43DC507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AndHumidity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TempAndHumidity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60781A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erature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1904D143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ity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68DCADD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7504E06C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+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57228399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21F61DE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umidity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 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+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%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8FA60F4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686672A4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Read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IR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D48DD0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2F548BD8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HIGH);</w:t>
      </w:r>
    </w:p>
    <w:p w14:paraId="5985B4AF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</w:p>
    <w:p w14:paraId="797187E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LOW);</w:t>
      </w:r>
    </w:p>
    <w:p w14:paraId="137752BB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63AD9132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14A80D0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17B815F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temp) +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C2E4A6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6E8ACA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umidity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 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humid) +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%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7336F37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B3E3279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value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Read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IR_PIN);</w:t>
      </w:r>
    </w:p>
    <w:p w14:paraId="7C232D3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value ==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6C8A67F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ED_PIN, HIGH);</w:t>
      </w:r>
    </w:p>
    <w:p w14:paraId="14C3C94D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</w:p>
    <w:p w14:paraId="360E3C9B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ED_PIN, LOW);</w:t>
      </w:r>
    </w:p>
    <w:p w14:paraId="5B37D189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076E5CB3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2FE6F008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499334CD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3886CB3F" w14:textId="48FD7363" w:rsidR="00E810CB" w:rsidRP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 w:rsidRPr="00072D1B">
        <w:rPr>
          <w:b/>
          <w:bCs/>
          <w:sz w:val="26"/>
          <w:szCs w:val="26"/>
        </w:rPr>
        <w:t>Kết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quả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mô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phỏng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nhiệt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độ</w:t>
      </w:r>
      <w:proofErr w:type="spellEnd"/>
    </w:p>
    <w:p w14:paraId="48C75DC5" w14:textId="32862172" w:rsidR="00072D1B" w:rsidRDefault="00072D1B" w:rsidP="00072D1B">
      <w:pPr>
        <w:ind w:left="360"/>
      </w:pPr>
      <w:r w:rsidRPr="00072D1B">
        <w:drawing>
          <wp:inline distT="0" distB="0" distL="0" distR="0" wp14:anchorId="5D7500DF" wp14:editId="7C84E4FF">
            <wp:extent cx="5943600" cy="3503295"/>
            <wp:effectExtent l="0" t="0" r="0" b="1905"/>
            <wp:docPr id="605980413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980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1E13" w14:textId="5605B2CF" w:rsidR="00072D1B" w:rsidRP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 w:rsidRPr="00072D1B">
        <w:rPr>
          <w:b/>
          <w:bCs/>
          <w:sz w:val="26"/>
          <w:szCs w:val="26"/>
        </w:rPr>
        <w:t>Mô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phỏng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chuyển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động</w:t>
      </w:r>
      <w:proofErr w:type="spellEnd"/>
      <w:r w:rsidRPr="00072D1B">
        <w:rPr>
          <w:b/>
          <w:bCs/>
          <w:sz w:val="26"/>
          <w:szCs w:val="26"/>
        </w:rPr>
        <w:t xml:space="preserve"> </w:t>
      </w:r>
    </w:p>
    <w:p w14:paraId="0B20491E" w14:textId="12D2D4BF" w:rsidR="00072D1B" w:rsidRDefault="00072D1B" w:rsidP="00072D1B">
      <w:pPr>
        <w:pStyle w:val="oancuaDanhsach"/>
      </w:pPr>
      <w:r w:rsidRPr="00072D1B">
        <w:lastRenderedPageBreak/>
        <w:drawing>
          <wp:inline distT="0" distB="0" distL="0" distR="0" wp14:anchorId="3D3869E5" wp14:editId="5BFBD3D9">
            <wp:extent cx="5943600" cy="3521710"/>
            <wp:effectExtent l="0" t="0" r="0" b="2540"/>
            <wp:docPr id="1125282208" name="Hình ảnh 1" descr="Ảnh có chứa văn bản, màn hình, biểu đồ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282208" name="Hình ảnh 1" descr="Ảnh có chứa văn bản, màn hình, biểu đồ, ảnh chụp màn hình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B9239" w14:textId="208E6FEE" w:rsidR="00072D1B" w:rsidRP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 w:rsidRPr="00072D1B">
        <w:rPr>
          <w:b/>
          <w:bCs/>
          <w:sz w:val="26"/>
          <w:szCs w:val="26"/>
        </w:rPr>
        <w:t>Link project</w:t>
      </w:r>
    </w:p>
    <w:p w14:paraId="484EBB0F" w14:textId="2B0C4D90" w:rsidR="00072D1B" w:rsidRDefault="00072D1B" w:rsidP="00072D1B">
      <w:pPr>
        <w:pStyle w:val="oancuaDanhsach"/>
      </w:pPr>
      <w:hyperlink r:id="rId7" w:history="1">
        <w:r>
          <w:rPr>
            <w:rStyle w:val="Siuktni"/>
          </w:rPr>
          <w:t xml:space="preserve">BTT4 Lê Anh Vũ - </w:t>
        </w:r>
        <w:proofErr w:type="spellStart"/>
        <w:r>
          <w:rPr>
            <w:rStyle w:val="Siuktni"/>
          </w:rPr>
          <w:t>Wokwi</w:t>
        </w:r>
        <w:proofErr w:type="spellEnd"/>
        <w:r>
          <w:rPr>
            <w:rStyle w:val="Siuktni"/>
          </w:rPr>
          <w:t xml:space="preserve"> ESP32, STM32, Arduino Simulator</w:t>
        </w:r>
      </w:hyperlink>
    </w:p>
    <w:sectPr w:rsidR="00072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0C93"/>
    <w:multiLevelType w:val="hybridMultilevel"/>
    <w:tmpl w:val="57C23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06E28"/>
    <w:multiLevelType w:val="hybridMultilevel"/>
    <w:tmpl w:val="E936634A"/>
    <w:lvl w:ilvl="0" w:tplc="6F023B6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7000576">
    <w:abstractNumId w:val="1"/>
  </w:num>
  <w:num w:numId="2" w16cid:durableId="103118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tTC3tLCwMLMwNjdU0lEKTi0uzszPAykwrAUAR7KlQywAAAA="/>
  </w:docVars>
  <w:rsids>
    <w:rsidRoot w:val="005A7B50"/>
    <w:rsid w:val="00072D1B"/>
    <w:rsid w:val="00332AD9"/>
    <w:rsid w:val="005A7B50"/>
    <w:rsid w:val="006D0D23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00F22"/>
  <w15:chartTrackingRefBased/>
  <w15:docId w15:val="{7D92CD15-6DBE-4F34-84DD-98D3126A0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A7B50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5A7B50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072D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5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7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okwi.com/projects/3797096352317614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2</cp:revision>
  <dcterms:created xsi:type="dcterms:W3CDTF">2023-11-03T04:19:00Z</dcterms:created>
  <dcterms:modified xsi:type="dcterms:W3CDTF">2023-11-03T04:27:00Z</dcterms:modified>
</cp:coreProperties>
</file>